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24DC5" w14:textId="77777777" w:rsidR="00720CE4" w:rsidRDefault="000B3B61">
      <w:pPr>
        <w:pStyle w:val="Heading1"/>
      </w:pPr>
      <w:bookmarkStart w:id="0" w:name="X01f7f03c3a3858cc2864d1c8f792e2b741e911f"/>
      <w:r>
        <w:t>Blue Ember Web Design - Website Content &amp; Keywords</w:t>
      </w:r>
    </w:p>
    <w:p w14:paraId="795E575A" w14:textId="77777777" w:rsidR="00720CE4" w:rsidRDefault="000B3B61">
      <w:pPr>
        <w:pStyle w:val="FirstParagraph"/>
      </w:pPr>
      <w:r>
        <w:rPr>
          <w:b/>
          <w:bCs/>
        </w:rPr>
        <w:t>Prepared For:</w:t>
      </w:r>
      <w:r>
        <w:t xml:space="preserve"> Web Content &amp; SEO Practice Assignment</w:t>
      </w:r>
      <w:r>
        <w:br/>
      </w:r>
      <w:r>
        <w:rPr>
          <w:b/>
          <w:bCs/>
        </w:rPr>
        <w:t>File Base Name:</w:t>
      </w:r>
      <w:r>
        <w:t xml:space="preserve"> sherman_student_keywords</w:t>
      </w:r>
      <w:r>
        <w:br/>
      </w:r>
      <w:r>
        <w:rPr>
          <w:b/>
          <w:bCs/>
        </w:rPr>
        <w:t>Format:</w:t>
      </w:r>
      <w:r>
        <w:t xml:space="preserve"> .docx </w:t>
      </w:r>
      <w:r>
        <w:rPr>
          <w:b/>
          <w:bCs/>
        </w:rPr>
        <w:t>Author:</w:t>
      </w:r>
      <w:r>
        <w:t xml:space="preserve"> Benjamin Sherman</w:t>
      </w:r>
      <w:r>
        <w:br/>
      </w:r>
      <w:r>
        <w:rPr>
          <w:b/>
          <w:bCs/>
        </w:rPr>
        <w:t>Date:</w:t>
      </w:r>
      <w:r>
        <w:t xml:space="preserve"> October 6, 2025</w:t>
      </w:r>
    </w:p>
    <w:p w14:paraId="334A2144" w14:textId="77777777" w:rsidR="00720CE4" w:rsidRDefault="000B3B61">
      <w:pPr>
        <w:pStyle w:val="Heading2"/>
      </w:pPr>
      <w:bookmarkStart w:id="1" w:name="keywords-used"/>
      <w:r>
        <w:t>Keywords Used</w:t>
      </w:r>
    </w:p>
    <w:p w14:paraId="3DEAF410" w14:textId="77777777" w:rsidR="00720CE4" w:rsidRDefault="000B3B61">
      <w:pPr>
        <w:pStyle w:val="FirstParagraph"/>
      </w:pPr>
      <w:r>
        <w:t xml:space="preserve">Primary (Chosen 5): </w:t>
      </w:r>
      <w:r>
        <w:rPr>
          <w:rStyle w:val="VerbatimChar"/>
        </w:rPr>
        <w:t>web design</w:t>
      </w:r>
      <w:r>
        <w:t xml:space="preserve">, </w:t>
      </w:r>
      <w:r>
        <w:rPr>
          <w:rStyle w:val="VerbatimChar"/>
        </w:rPr>
        <w:t>small business websites</w:t>
      </w:r>
      <w:r>
        <w:t xml:space="preserve">, </w:t>
      </w:r>
      <w:r>
        <w:rPr>
          <w:rStyle w:val="VerbatimChar"/>
        </w:rPr>
        <w:t>responsive design</w:t>
      </w:r>
      <w:r>
        <w:t xml:space="preserve">, </w:t>
      </w:r>
      <w:r>
        <w:rPr>
          <w:rStyle w:val="VerbatimChar"/>
        </w:rPr>
        <w:t>website redesign</w:t>
      </w:r>
      <w:r>
        <w:t xml:space="preserve">, </w:t>
      </w:r>
      <w:r>
        <w:rPr>
          <w:rStyle w:val="VerbatimChar"/>
        </w:rPr>
        <w:t>SEO optimization</w:t>
      </w:r>
    </w:p>
    <w:p w14:paraId="79A1D2CA" w14:textId="77777777" w:rsidR="00720CE4" w:rsidRDefault="000B3B61">
      <w:pPr>
        <w:pStyle w:val="BodyText"/>
      </w:pPr>
      <w:r>
        <w:t xml:space="preserve">Secondary (Brainstormed but NOT all used repeatedly): </w:t>
      </w:r>
      <w:r>
        <w:rPr>
          <w:rStyle w:val="VerbatimChar"/>
        </w:rPr>
        <w:t>local web developer</w:t>
      </w:r>
      <w:r>
        <w:t xml:space="preserve">, </w:t>
      </w:r>
      <w:r>
        <w:rPr>
          <w:rStyle w:val="VerbatimChar"/>
        </w:rPr>
        <w:t>custom websites</w:t>
      </w:r>
      <w:r>
        <w:t xml:space="preserve">, </w:t>
      </w:r>
      <w:r>
        <w:rPr>
          <w:rStyle w:val="VerbatimChar"/>
        </w:rPr>
        <w:t>mobile friendly</w:t>
      </w:r>
      <w:r>
        <w:t xml:space="preserve">, </w:t>
      </w:r>
      <w:r>
        <w:rPr>
          <w:rStyle w:val="VerbatimChar"/>
        </w:rPr>
        <w:t>WordPress support</w:t>
      </w:r>
      <w:r>
        <w:t xml:space="preserve">, </w:t>
      </w:r>
      <w:r>
        <w:rPr>
          <w:rStyle w:val="VerbatimChar"/>
        </w:rPr>
        <w:t>ecommerce setup</w:t>
      </w:r>
    </w:p>
    <w:p w14:paraId="50208C70" w14:textId="77777777" w:rsidR="00720CE4" w:rsidRDefault="000B3B61">
      <w:pPr>
        <w:pStyle w:val="BlockText"/>
      </w:pPr>
      <w:r>
        <w:t>Rationale: Chosen keywords balance service intent (“website redesign”), audience intent (“small business websites”), technical value (“responsive design”), and conversion focus (“SEO optimization”). Terms are short, natural, and practical for on-page content.</w:t>
      </w:r>
    </w:p>
    <w:p w14:paraId="0BB884AD" w14:textId="77777777" w:rsidR="00720CE4" w:rsidRDefault="000B3B61">
      <w:pPr>
        <w:pStyle w:val="Heading2"/>
      </w:pPr>
      <w:bookmarkStart w:id="2" w:name="tagline"/>
      <w:bookmarkEnd w:id="1"/>
      <w:r>
        <w:t>Tagline</w:t>
      </w:r>
    </w:p>
    <w:p w14:paraId="40C6881C" w14:textId="77777777" w:rsidR="00720CE4" w:rsidRDefault="000B3B61">
      <w:pPr>
        <w:pStyle w:val="FirstParagraph"/>
      </w:pPr>
      <w:r>
        <w:rPr>
          <w:b/>
          <w:bCs/>
        </w:rPr>
        <w:t>Modern, responsive web design that helps small businesses grow online.</w:t>
      </w:r>
    </w:p>
    <w:p w14:paraId="1B607AE8" w14:textId="77777777" w:rsidR="00720CE4" w:rsidRDefault="000B3B61">
      <w:pPr>
        <w:pStyle w:val="Heading2"/>
      </w:pPr>
      <w:bookmarkStart w:id="3" w:name="about"/>
      <w:bookmarkEnd w:id="2"/>
      <w:r>
        <w:t>About</w:t>
      </w:r>
    </w:p>
    <w:p w14:paraId="5F57DCDD" w14:textId="77777777" w:rsidR="00720CE4" w:rsidRDefault="000B3B61">
      <w:pPr>
        <w:pStyle w:val="FirstParagraph"/>
      </w:pPr>
      <w:r>
        <w:t xml:space="preserve">Blue Ember Web Design is a local studio specializing in </w:t>
      </w:r>
      <w:r>
        <w:rPr>
          <w:b/>
          <w:bCs/>
        </w:rPr>
        <w:t>small business websites</w:t>
      </w:r>
      <w:r>
        <w:t xml:space="preserve"> that load fast, look professional, and convert visitors into customers. We focus on </w:t>
      </w:r>
      <w:r>
        <w:rPr>
          <w:b/>
          <w:bCs/>
        </w:rPr>
        <w:t>responsive design</w:t>
      </w:r>
      <w:r>
        <w:t xml:space="preserve"> so every site works beautifully on phones, tablets, and desktops. Whether you need a brand-new build or a full </w:t>
      </w:r>
      <w:r>
        <w:rPr>
          <w:b/>
          <w:bCs/>
        </w:rPr>
        <w:t>website redesign</w:t>
      </w:r>
      <w:r>
        <w:t xml:space="preserve">, we simplify the process with clear timelines, transparent pricing, and ongoing </w:t>
      </w:r>
      <w:r>
        <w:rPr>
          <w:b/>
          <w:bCs/>
        </w:rPr>
        <w:t>SEO optimization</w:t>
      </w:r>
      <w:r>
        <w:t xml:space="preserve"> support. Our mission is to ignite your online presence with clean code, user-focused layouts, and measurable results.</w:t>
      </w:r>
    </w:p>
    <w:p w14:paraId="48C0E82C" w14:textId="77777777" w:rsidR="00720CE4" w:rsidRDefault="000B3B61">
      <w:pPr>
        <w:pStyle w:val="Heading2"/>
      </w:pPr>
      <w:bookmarkStart w:id="4" w:name="services"/>
      <w:bookmarkEnd w:id="3"/>
      <w:r>
        <w:t>Services</w:t>
      </w:r>
    </w:p>
    <w:p w14:paraId="2B97AA51" w14:textId="77777777" w:rsidR="00720CE4" w:rsidRDefault="000B3B61">
      <w:pPr>
        <w:pStyle w:val="Heading3"/>
      </w:pPr>
      <w:bookmarkStart w:id="5" w:name="custom-website-design"/>
      <w:r>
        <w:t>1. Custom Website Design</w:t>
      </w:r>
    </w:p>
    <w:p w14:paraId="746DA017" w14:textId="77777777" w:rsidR="00720CE4" w:rsidRDefault="000B3B61">
      <w:pPr>
        <w:pStyle w:val="FirstParagraph"/>
      </w:pPr>
      <w:r>
        <w:t xml:space="preserve">Bespoke layouts built for your brand with mobile-first, </w:t>
      </w:r>
      <w:r>
        <w:rPr>
          <w:b/>
          <w:bCs/>
        </w:rPr>
        <w:t>responsive design</w:t>
      </w:r>
      <w:r>
        <w:t xml:space="preserve"> principles to ensure a smooth experience on every device.</w:t>
      </w:r>
    </w:p>
    <w:p w14:paraId="2CA39B2D" w14:textId="77777777" w:rsidR="00720CE4" w:rsidRDefault="000B3B61">
      <w:pPr>
        <w:pStyle w:val="Heading3"/>
      </w:pPr>
      <w:bookmarkStart w:id="6" w:name="website-redesign-performance-upgrades"/>
      <w:bookmarkEnd w:id="5"/>
      <w:r>
        <w:t>2. Website Redesign &amp; Performance Upgrades</w:t>
      </w:r>
    </w:p>
    <w:p w14:paraId="1B84DAE7" w14:textId="77777777" w:rsidR="00720CE4" w:rsidRDefault="000B3B61">
      <w:pPr>
        <w:pStyle w:val="FirstParagraph"/>
      </w:pPr>
      <w:r>
        <w:t xml:space="preserve">Transform outdated pages into modern, accessible experiences - code cleanup, structure improvements, and strategic </w:t>
      </w:r>
      <w:r>
        <w:rPr>
          <w:b/>
          <w:bCs/>
        </w:rPr>
        <w:t>website redesign</w:t>
      </w:r>
      <w:r>
        <w:t xml:space="preserve"> for better engagement.</w:t>
      </w:r>
    </w:p>
    <w:p w14:paraId="52CE8351" w14:textId="77777777" w:rsidR="00720CE4" w:rsidRDefault="000B3B61">
      <w:pPr>
        <w:pStyle w:val="Heading3"/>
      </w:pPr>
      <w:bookmarkStart w:id="7" w:name="seo-optimization-content-structure"/>
      <w:bookmarkEnd w:id="6"/>
      <w:r>
        <w:lastRenderedPageBreak/>
        <w:t>3. SEO Optimization &amp; Content Structure</w:t>
      </w:r>
    </w:p>
    <w:p w14:paraId="5790AB7E" w14:textId="77777777" w:rsidR="00720CE4" w:rsidRDefault="000B3B61">
      <w:pPr>
        <w:pStyle w:val="FirstParagraph"/>
      </w:pPr>
      <w:r>
        <w:t xml:space="preserve">On-page </w:t>
      </w:r>
      <w:r>
        <w:rPr>
          <w:b/>
          <w:bCs/>
        </w:rPr>
        <w:t>SEO optimization</w:t>
      </w:r>
      <w:r>
        <w:t xml:space="preserve"> support: headings, metadata, semantic markup, and performance enhancements that help search engines understand your content.</w:t>
      </w:r>
    </w:p>
    <w:p w14:paraId="640FDE48" w14:textId="77777777" w:rsidR="00720CE4" w:rsidRDefault="000B3B61">
      <w:pPr>
        <w:pStyle w:val="Heading3"/>
      </w:pPr>
      <w:bookmarkStart w:id="8" w:name="X1da51b70eb555592e2cdf6c7696ecf67fd1f7ae"/>
      <w:bookmarkEnd w:id="7"/>
      <w:r>
        <w:t>4. Care &amp; Support Plans (Optional Bonus Section)</w:t>
      </w:r>
    </w:p>
    <w:p w14:paraId="4FCF645F" w14:textId="77777777" w:rsidR="00720CE4" w:rsidRDefault="000B3B61">
      <w:pPr>
        <w:pStyle w:val="FirstParagraph"/>
      </w:pPr>
      <w:r>
        <w:t xml:space="preserve">Monthly monitoring, security updates, and minor edits so your </w:t>
      </w:r>
      <w:r>
        <w:rPr>
          <w:b/>
          <w:bCs/>
        </w:rPr>
        <w:t>small business website</w:t>
      </w:r>
      <w:r>
        <w:t xml:space="preserve"> stays current, secure, and fast.</w:t>
      </w:r>
    </w:p>
    <w:p w14:paraId="624A5FC9" w14:textId="77777777" w:rsidR="00720CE4" w:rsidRDefault="000B3B61">
      <w:pPr>
        <w:pStyle w:val="Heading2"/>
      </w:pPr>
      <w:bookmarkStart w:id="9" w:name="contact"/>
      <w:bookmarkEnd w:id="8"/>
      <w:bookmarkEnd w:id="4"/>
      <w:r>
        <w:t>Contact</w:t>
      </w:r>
    </w:p>
    <w:p w14:paraId="5A49829A" w14:textId="77777777" w:rsidR="00720CE4" w:rsidRDefault="000B3B61">
      <w:pPr>
        <w:pStyle w:val="FirstParagraph"/>
      </w:pPr>
      <w:r>
        <w:t>Ready to launch or refresh your site? Reach out to Blue Ember Web Design for a free 20-minute consultation.</w:t>
      </w:r>
      <w:r>
        <w:br/>
      </w:r>
      <w:r>
        <w:rPr>
          <w:b/>
          <w:bCs/>
        </w:rPr>
        <w:t>Email:</w:t>
      </w:r>
      <w:r>
        <w:t xml:space="preserve"> hello@blueemberweb.com (placeholder)</w:t>
      </w:r>
      <w:r>
        <w:br/>
      </w:r>
      <w:r>
        <w:rPr>
          <w:b/>
          <w:bCs/>
        </w:rPr>
        <w:t>Phone:</w:t>
      </w:r>
      <w:r>
        <w:t xml:space="preserve"> (555) 867-2048 (placeholder)</w:t>
      </w:r>
      <w:r>
        <w:br/>
      </w:r>
      <w:r>
        <w:rPr>
          <w:b/>
          <w:bCs/>
        </w:rPr>
        <w:t>Service Area:</w:t>
      </w:r>
      <w:r>
        <w:t xml:space="preserve"> Remote + local clients (update with your city if desired)</w:t>
      </w:r>
      <w:r>
        <w:br/>
      </w:r>
      <w:r>
        <w:rPr>
          <w:b/>
          <w:bCs/>
        </w:rPr>
        <w:t>Hours:</w:t>
      </w:r>
      <w:r>
        <w:t xml:space="preserve"> Mon-Fri 9:00 AM - 5:30 PM (by appointment)</w:t>
      </w:r>
      <w:r>
        <w:br/>
        <w:t>Include your business name in any email subject line for faster response.</w:t>
      </w:r>
    </w:p>
    <w:p w14:paraId="51242CF4" w14:textId="77777777" w:rsidR="00720CE4" w:rsidRDefault="000B3B61">
      <w:pPr>
        <w:pStyle w:val="Heading2"/>
      </w:pPr>
      <w:bookmarkStart w:id="10" w:name="X3cb673627a3681f8470aa402c247fc511c06616"/>
      <w:bookmarkEnd w:id="9"/>
      <w:r>
        <w:t>Keyword Integration Checklist (Meta Notes - Remove if not needed)</w:t>
      </w:r>
    </w:p>
    <w:p w14:paraId="73DD72C4" w14:textId="77777777" w:rsidR="00720CE4" w:rsidRDefault="000B3B61">
      <w:pPr>
        <w:pStyle w:val="Compact"/>
        <w:numPr>
          <w:ilvl w:val="0"/>
          <w:numId w:val="2"/>
        </w:numPr>
      </w:pPr>
      <w:r>
        <w:t>Each primary keyword appears 1-2 times (no stuffing) ✅</w:t>
      </w:r>
    </w:p>
    <w:p w14:paraId="1188B926" w14:textId="77777777" w:rsidR="00720CE4" w:rsidRDefault="000B3B61">
      <w:pPr>
        <w:pStyle w:val="Compact"/>
        <w:numPr>
          <w:ilvl w:val="0"/>
          <w:numId w:val="2"/>
        </w:numPr>
      </w:pPr>
      <w:r>
        <w:t>Brand name appears in every major section ✅</w:t>
      </w:r>
    </w:p>
    <w:p w14:paraId="4533A8AB" w14:textId="77777777" w:rsidR="00720CE4" w:rsidRDefault="000B3B61">
      <w:pPr>
        <w:pStyle w:val="Compact"/>
        <w:numPr>
          <w:ilvl w:val="0"/>
          <w:numId w:val="2"/>
        </w:numPr>
      </w:pPr>
      <w:r>
        <w:t>Services are scannable with clear headings ✅</w:t>
      </w:r>
    </w:p>
    <w:p w14:paraId="69DA74FF" w14:textId="77777777" w:rsidR="00720CE4" w:rsidRDefault="000B3B61">
      <w:pPr>
        <w:pStyle w:val="Compact"/>
        <w:numPr>
          <w:ilvl w:val="0"/>
          <w:numId w:val="2"/>
        </w:numPr>
      </w:pPr>
      <w:r>
        <w:t>Paragraph lengths are short for web readability ✅</w:t>
      </w:r>
    </w:p>
    <w:p w14:paraId="7CC74269" w14:textId="77777777" w:rsidR="00720CE4" w:rsidRDefault="000B3B61">
      <w:pPr>
        <w:pStyle w:val="Compact"/>
        <w:numPr>
          <w:ilvl w:val="0"/>
          <w:numId w:val="2"/>
        </w:numPr>
      </w:pPr>
      <w:r>
        <w:t>Action language used in Contact section ✅</w:t>
      </w:r>
    </w:p>
    <w:p w14:paraId="034BA5F1" w14:textId="77777777" w:rsidR="00720CE4" w:rsidRDefault="000B3B61">
      <w:pPr>
        <w:pStyle w:val="Heading2"/>
      </w:pPr>
      <w:bookmarkStart w:id="11" w:name="Xdd65b91377b7f0afb39ccc4325fad4754485c54"/>
      <w:bookmarkEnd w:id="10"/>
      <w:r>
        <w:t>Alternate Keyword Brainstorm (Raw List - Optional)</w:t>
      </w:r>
    </w:p>
    <w:p w14:paraId="6A3F9F28" w14:textId="2605147A" w:rsidR="00720CE4" w:rsidRDefault="000B3B61" w:rsidP="000B3B61">
      <w:pPr>
        <w:pStyle w:val="SourceCode"/>
      </w:pPr>
      <w:r>
        <w:rPr>
          <w:rStyle w:val="VerbatimChar"/>
        </w:rPr>
        <w:t>web design</w:t>
      </w:r>
      <w:r>
        <w:br/>
      </w:r>
      <w:r>
        <w:rPr>
          <w:rStyle w:val="VerbatimChar"/>
        </w:rPr>
        <w:t>small business websites</w:t>
      </w:r>
      <w:r>
        <w:br/>
      </w:r>
      <w:r>
        <w:rPr>
          <w:rStyle w:val="VerbatimChar"/>
        </w:rPr>
        <w:t>responsive design</w:t>
      </w:r>
      <w:r>
        <w:br/>
      </w:r>
      <w:r>
        <w:rPr>
          <w:rStyle w:val="VerbatimChar"/>
        </w:rPr>
        <w:t>website redesign</w:t>
      </w:r>
      <w:r>
        <w:br/>
      </w:r>
      <w:r>
        <w:rPr>
          <w:rStyle w:val="VerbatimChar"/>
        </w:rPr>
        <w:t>SEO optimization</w:t>
      </w:r>
      <w:r>
        <w:br/>
      </w:r>
      <w:r>
        <w:rPr>
          <w:rStyle w:val="VerbatimChar"/>
        </w:rPr>
        <w:t>local web developer</w:t>
      </w:r>
      <w:r>
        <w:br/>
      </w:r>
      <w:r>
        <w:rPr>
          <w:rStyle w:val="VerbatimChar"/>
        </w:rPr>
        <w:t>custom websites</w:t>
      </w:r>
      <w:r>
        <w:br/>
      </w:r>
      <w:r>
        <w:rPr>
          <w:rStyle w:val="VerbatimChar"/>
        </w:rPr>
        <w:t>mobile friendly</w:t>
      </w:r>
      <w:r>
        <w:br/>
      </w:r>
      <w:r>
        <w:rPr>
          <w:rStyle w:val="VerbatimChar"/>
        </w:rPr>
        <w:t>WordPress support</w:t>
      </w:r>
      <w:r>
        <w:br/>
      </w:r>
      <w:r>
        <w:rPr>
          <w:rStyle w:val="VerbatimChar"/>
        </w:rPr>
        <w:t>ecommerce setup</w:t>
      </w:r>
      <w:bookmarkStart w:id="12" w:name="optional-html-structure-preview"/>
      <w:bookmarkEnd w:id="11"/>
    </w:p>
    <w:bookmarkEnd w:id="12"/>
    <w:bookmarkEnd w:id="0"/>
    <w:sectPr w:rsidR="00720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71825" w14:textId="77777777" w:rsidR="000B3B61" w:rsidRDefault="000B3B61">
      <w:pPr>
        <w:spacing w:after="0"/>
      </w:pPr>
      <w:r>
        <w:separator/>
      </w:r>
    </w:p>
  </w:endnote>
  <w:endnote w:type="continuationSeparator" w:id="0">
    <w:p w14:paraId="003B02E6" w14:textId="77777777" w:rsidR="000B3B61" w:rsidRDefault="000B3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9C2330" w14:textId="77777777" w:rsidR="00720CE4" w:rsidRDefault="000B3B61">
      <w:r>
        <w:separator/>
      </w:r>
    </w:p>
  </w:footnote>
  <w:footnote w:type="continuationSeparator" w:id="0">
    <w:p w14:paraId="2EB77537" w14:textId="77777777" w:rsidR="00720CE4" w:rsidRDefault="000B3B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54A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AAEE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0836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07789094">
    <w:abstractNumId w:val="0"/>
  </w:num>
  <w:num w:numId="2" w16cid:durableId="758989876">
    <w:abstractNumId w:val="1"/>
  </w:num>
  <w:num w:numId="3" w16cid:durableId="19527852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CE4"/>
    <w:rsid w:val="000B3B61"/>
    <w:rsid w:val="00720CE4"/>
    <w:rsid w:val="00F34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1F3A2"/>
  <w15:docId w15:val="{D51AE449-116E-4C7F-AEFA-66188F24F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2</Words>
  <Characters>2566</Characters>
  <Application>Microsoft Office Word</Application>
  <DocSecurity>0</DocSecurity>
  <Lines>61</Lines>
  <Paragraphs>29</Paragraphs>
  <ScaleCrop>false</ScaleCrop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 Sherman</dc:creator>
  <cp:keywords/>
  <cp:lastModifiedBy>Ben Sherman</cp:lastModifiedBy>
  <cp:revision>2</cp:revision>
  <dcterms:created xsi:type="dcterms:W3CDTF">2025-10-06T19:14:00Z</dcterms:created>
  <dcterms:modified xsi:type="dcterms:W3CDTF">2025-10-06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204f69-6b5f-4b54-b87f-9ea1ee7cca75</vt:lpwstr>
  </property>
</Properties>
</file>